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D00F66" w14:textId="17631B97" w:rsidR="00AD2003" w:rsidRDefault="00AD2003" w:rsidP="00CF7285">
      <w:pPr>
        <w:pStyle w:val="FirstParagraph"/>
        <w:spacing w:before="0" w:after="0"/>
        <w:rPr>
          <w:rFonts w:ascii="Calibri" w:hAnsi="Calibri" w:cs="Calibri"/>
          <w:b/>
          <w:i/>
          <w:sz w:val="20"/>
          <w:szCs w:val="20"/>
        </w:rPr>
      </w:pPr>
      <w:r>
        <w:rPr>
          <w:rFonts w:ascii="Calibri" w:hAnsi="Calibri" w:cs="Calibri"/>
          <w:b/>
          <w:i/>
          <w:noProof/>
          <w:sz w:val="20"/>
          <w:szCs w:val="20"/>
        </w:rPr>
        <w:drawing>
          <wp:inline distT="0" distB="0" distL="0" distR="0" wp14:anchorId="50263C6E" wp14:editId="1E724830">
            <wp:extent cx="2186940" cy="2895600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uiteLauncher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8694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34A45A" w14:textId="77777777" w:rsidR="00AD2003" w:rsidRDefault="00AD2003" w:rsidP="00CF7285">
      <w:pPr>
        <w:pStyle w:val="FirstParagraph"/>
        <w:spacing w:before="0" w:after="0"/>
        <w:rPr>
          <w:rFonts w:ascii="Calibri" w:hAnsi="Calibri" w:cs="Calibri"/>
          <w:b/>
          <w:i/>
          <w:sz w:val="20"/>
          <w:szCs w:val="20"/>
        </w:rPr>
      </w:pPr>
    </w:p>
    <w:p w14:paraId="2F625302" w14:textId="21482EB5" w:rsidR="00B756C1" w:rsidRPr="003D7451" w:rsidRDefault="001E0356" w:rsidP="00CF7285">
      <w:pPr>
        <w:pStyle w:val="FirstParagraph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b/>
          <w:i/>
          <w:sz w:val="20"/>
          <w:szCs w:val="20"/>
        </w:rPr>
        <w:t>Projeto</w:t>
      </w:r>
      <w:r w:rsidRPr="003D7451">
        <w:rPr>
          <w:rFonts w:ascii="Calibri" w:hAnsi="Calibri" w:cs="Calibri"/>
          <w:sz w:val="20"/>
          <w:szCs w:val="20"/>
        </w:rPr>
        <w:t>: Suite</w:t>
      </w:r>
    </w:p>
    <w:p w14:paraId="52D9E36E" w14:textId="77777777" w:rsidR="00672C02" w:rsidRPr="003D7451" w:rsidRDefault="00672C02" w:rsidP="00672C02">
      <w:pPr>
        <w:pStyle w:val="BodyText"/>
        <w:spacing w:before="0" w:after="0"/>
      </w:pPr>
    </w:p>
    <w:p w14:paraId="6A174FF6" w14:textId="4330800A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b/>
          <w:i/>
          <w:sz w:val="20"/>
          <w:szCs w:val="20"/>
        </w:rPr>
        <w:t>Objetivo</w:t>
      </w:r>
      <w:r w:rsidRPr="003D7451">
        <w:rPr>
          <w:rFonts w:ascii="Calibri" w:hAnsi="Calibri" w:cs="Calibri"/>
          <w:sz w:val="20"/>
          <w:szCs w:val="20"/>
        </w:rPr>
        <w:t>:</w:t>
      </w:r>
    </w:p>
    <w:p w14:paraId="1B638136" w14:textId="77777777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Produzir uma lista vertical de gadgets (documento, imagem, vídeo etc.)</w:t>
      </w:r>
    </w:p>
    <w:p w14:paraId="5360BD39" w14:textId="77777777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arranjados em uma lista horizontal e salvar o resultado em um banco de dados.</w:t>
      </w:r>
    </w:p>
    <w:p w14:paraId="41480DEC" w14:textId="77777777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A ideia surgiu do site da Microsoft (figura abaixo)</w:t>
      </w:r>
    </w:p>
    <w:p w14:paraId="044AE4E3" w14:textId="1DB2E491" w:rsidR="00B756C1" w:rsidRPr="003D7451" w:rsidRDefault="00CF7285" w:rsidP="00CF7285">
      <w:pPr>
        <w:pStyle w:val="Figure"/>
        <w:spacing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noProof/>
          <w:sz w:val="20"/>
          <w:szCs w:val="20"/>
        </w:rPr>
        <w:drawing>
          <wp:inline distT="0" distB="0" distL="0" distR="0" wp14:anchorId="72F7497E" wp14:editId="5E0BB23B">
            <wp:extent cx="5739938" cy="3271058"/>
            <wp:effectExtent l="0" t="0" r="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figura 1.jp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9938" cy="32710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3B9D40" w14:textId="77777777" w:rsidR="00B756C1" w:rsidRPr="003D7451" w:rsidRDefault="001E0356" w:rsidP="00CF7285">
      <w:pPr>
        <w:pStyle w:val="FirstParagraph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Criar aplicativos (WPF) para gerenciar gadgets e fazer o layout dos mesmos</w:t>
      </w:r>
    </w:p>
    <w:p w14:paraId="320C7059" w14:textId="77777777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salvando o resultado em um banco de dados (SQL Server)</w:t>
      </w:r>
    </w:p>
    <w:p w14:paraId="223EE6D8" w14:textId="2A8A59DE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O projeto pode ser dividido como: (figura abaixo)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885"/>
        <w:gridCol w:w="1620"/>
        <w:gridCol w:w="2340"/>
      </w:tblGrid>
      <w:tr w:rsidR="00510E1A" w:rsidRPr="003D7451" w14:paraId="4DF4BCF6" w14:textId="77777777" w:rsidTr="00AD2003">
        <w:tc>
          <w:tcPr>
            <w:tcW w:w="1885" w:type="dxa"/>
          </w:tcPr>
          <w:p w14:paraId="652C6A28" w14:textId="476006B2" w:rsidR="00510E1A" w:rsidRPr="003D7451" w:rsidRDefault="00510E1A" w:rsidP="00510E1A">
            <w:pPr>
              <w:pStyle w:val="BodyText"/>
              <w:spacing w:before="0"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launcher</w:t>
            </w:r>
          </w:p>
        </w:tc>
        <w:tc>
          <w:tcPr>
            <w:tcW w:w="1620" w:type="dxa"/>
          </w:tcPr>
          <w:p w14:paraId="73F15E30" w14:textId="3EB4103A" w:rsidR="00510E1A" w:rsidRPr="003D7451" w:rsidRDefault="00510E1A" w:rsidP="00510E1A">
            <w:pPr>
              <w:pStyle w:val="BodyText"/>
              <w:spacing w:before="0"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gadget</w:t>
            </w:r>
          </w:p>
        </w:tc>
        <w:tc>
          <w:tcPr>
            <w:tcW w:w="2340" w:type="dxa"/>
          </w:tcPr>
          <w:p w14:paraId="0DB75997" w14:textId="4D1AFCEC" w:rsidR="00510E1A" w:rsidRPr="003D7451" w:rsidRDefault="00510E1A" w:rsidP="00510E1A">
            <w:pPr>
              <w:pStyle w:val="BodyText"/>
              <w:spacing w:before="0"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layout</w:t>
            </w:r>
          </w:p>
        </w:tc>
      </w:tr>
      <w:tr w:rsidR="00510E1A" w:rsidRPr="00130A45" w14:paraId="4AF02AC5" w14:textId="77777777" w:rsidTr="00AD2003">
        <w:tc>
          <w:tcPr>
            <w:tcW w:w="1885" w:type="dxa"/>
          </w:tcPr>
          <w:p w14:paraId="410211AB" w14:textId="3E0BC133" w:rsidR="00510E1A" w:rsidRPr="003D7451" w:rsidRDefault="00510E1A" w:rsidP="00AD2003">
            <w:pPr>
              <w:pStyle w:val="BodyText"/>
              <w:spacing w:before="0"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main app</w:t>
            </w:r>
          </w:p>
        </w:tc>
        <w:tc>
          <w:tcPr>
            <w:tcW w:w="1620" w:type="dxa"/>
          </w:tcPr>
          <w:p w14:paraId="076CA0F8" w14:textId="5E154C8C" w:rsidR="00510E1A" w:rsidRPr="003D7451" w:rsidRDefault="00510E1A" w:rsidP="00AD2003">
            <w:pPr>
              <w:pStyle w:val="BodyText"/>
              <w:spacing w:before="0"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documento</w:t>
            </w:r>
            <w:r w:rsidRPr="003D7451">
              <w:rPr>
                <w:rFonts w:ascii="Calibri" w:hAnsi="Calibri" w:cs="Calibri"/>
                <w:sz w:val="20"/>
                <w:szCs w:val="20"/>
              </w:rPr>
              <w:br/>
              <w:t>imagem</w:t>
            </w:r>
            <w:r w:rsidRPr="003D7451">
              <w:rPr>
                <w:rFonts w:ascii="Calibri" w:hAnsi="Calibri" w:cs="Calibri"/>
                <w:sz w:val="20"/>
                <w:szCs w:val="20"/>
              </w:rPr>
              <w:br/>
              <w:t>vídeo etc.</w:t>
            </w:r>
          </w:p>
        </w:tc>
        <w:tc>
          <w:tcPr>
            <w:tcW w:w="2340" w:type="dxa"/>
          </w:tcPr>
          <w:p w14:paraId="6D680762" w14:textId="47F2125F" w:rsidR="00510E1A" w:rsidRPr="00FE02E6" w:rsidRDefault="00510E1A" w:rsidP="00AD2003">
            <w:pPr>
              <w:pStyle w:val="BodyText"/>
              <w:spacing w:before="0" w:after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 w:rsidRPr="00FE02E6">
              <w:rPr>
                <w:rFonts w:ascii="Calibri" w:hAnsi="Calibri" w:cs="Calibri"/>
                <w:sz w:val="20"/>
                <w:szCs w:val="20"/>
                <w:lang w:val="en-US"/>
              </w:rPr>
              <w:t>bag</w:t>
            </w:r>
            <w:r w:rsidRPr="00FE02E6">
              <w:rPr>
                <w:rFonts w:ascii="Calibri" w:hAnsi="Calibri" w:cs="Calibri"/>
                <w:sz w:val="20"/>
                <w:szCs w:val="20"/>
                <w:lang w:val="en-US"/>
              </w:rPr>
              <w:br/>
              <w:t>horizontal: shelf, drawer</w:t>
            </w:r>
            <w:r w:rsidRPr="00FE02E6">
              <w:rPr>
                <w:rFonts w:ascii="Calibri" w:hAnsi="Calibri" w:cs="Calibri"/>
                <w:sz w:val="20"/>
                <w:szCs w:val="20"/>
                <w:lang w:val="en-US"/>
              </w:rPr>
              <w:br/>
              <w:t>vertical: chest</w:t>
            </w:r>
          </w:p>
        </w:tc>
      </w:tr>
    </w:tbl>
    <w:p w14:paraId="6B2D7A5D" w14:textId="466C114F" w:rsidR="00B756C1" w:rsidRPr="003D7451" w:rsidRDefault="00672C02" w:rsidP="00CF7285">
      <w:pPr>
        <w:pStyle w:val="Figure"/>
        <w:spacing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noProof/>
          <w:sz w:val="20"/>
          <w:szCs w:val="20"/>
        </w:rPr>
        <w:lastRenderedPageBreak/>
        <w:drawing>
          <wp:inline distT="0" distB="0" distL="0" distR="0" wp14:anchorId="3AE0D2C0" wp14:editId="5F764218">
            <wp:extent cx="5083233" cy="2539538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figura 2.jpg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83233" cy="25395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BC231E" w14:textId="680ADCB0" w:rsidR="00B756C1" w:rsidRPr="003D7451" w:rsidRDefault="001E0356" w:rsidP="00CF7285">
      <w:pPr>
        <w:pStyle w:val="FirstParagraph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b/>
          <w:i/>
          <w:sz w:val="20"/>
          <w:szCs w:val="20"/>
        </w:rPr>
        <w:t>Layout</w:t>
      </w:r>
      <w:r w:rsidRPr="003D7451">
        <w:rPr>
          <w:rFonts w:ascii="Calibri" w:hAnsi="Calibri" w:cs="Calibri"/>
          <w:sz w:val="20"/>
          <w:szCs w:val="20"/>
        </w:rPr>
        <w:t>:</w:t>
      </w:r>
    </w:p>
    <w:p w14:paraId="2E9C0DF1" w14:textId="0BE0CBA2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Os gadgets são formatados para uma matriz (dashboard) de 4cx</w:t>
      </w:r>
      <w:r w:rsidR="00B531F5">
        <w:rPr>
          <w:rFonts w:ascii="Calibri" w:hAnsi="Calibri" w:cs="Calibri"/>
          <w:sz w:val="20"/>
          <w:szCs w:val="20"/>
        </w:rPr>
        <w:t>4</w:t>
      </w:r>
      <w:r w:rsidRPr="003D7451">
        <w:rPr>
          <w:rFonts w:ascii="Calibri" w:hAnsi="Calibri" w:cs="Calibri"/>
          <w:sz w:val="20"/>
          <w:szCs w:val="20"/>
        </w:rPr>
        <w:t>r dando um total de</w:t>
      </w:r>
    </w:p>
    <w:p w14:paraId="33CF9A70" w14:textId="084869DB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1</w:t>
      </w:r>
      <w:r w:rsidR="00B531F5">
        <w:rPr>
          <w:rFonts w:ascii="Calibri" w:hAnsi="Calibri" w:cs="Calibri"/>
          <w:sz w:val="20"/>
          <w:szCs w:val="20"/>
        </w:rPr>
        <w:t>6</w:t>
      </w:r>
      <w:r w:rsidRPr="003D7451">
        <w:rPr>
          <w:rFonts w:ascii="Calibri" w:hAnsi="Calibri" w:cs="Calibri"/>
          <w:sz w:val="20"/>
          <w:szCs w:val="20"/>
        </w:rPr>
        <w:t xml:space="preserve"> possíveis layouts (tamanhos). Para identificar </w:t>
      </w:r>
      <w:r w:rsidR="00B531F5">
        <w:rPr>
          <w:rFonts w:ascii="Calibri" w:hAnsi="Calibri" w:cs="Calibri"/>
          <w:sz w:val="20"/>
          <w:szCs w:val="20"/>
        </w:rPr>
        <w:t xml:space="preserve">o size de </w:t>
      </w:r>
      <w:r w:rsidRPr="003D7451">
        <w:rPr>
          <w:rFonts w:ascii="Calibri" w:hAnsi="Calibri" w:cs="Calibri"/>
          <w:sz w:val="20"/>
          <w:szCs w:val="20"/>
        </w:rPr>
        <w:t>uma cell neste dashboard</w:t>
      </w:r>
    </w:p>
    <w:p w14:paraId="3E6483E5" w14:textId="5D11A7A3" w:rsidR="00B756C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usa-se “style”.</w:t>
      </w:r>
    </w:p>
    <w:tbl>
      <w:tblPr>
        <w:tblStyle w:val="TableGridLight"/>
        <w:tblW w:w="0" w:type="auto"/>
        <w:tblLook w:val="04A0" w:firstRow="1" w:lastRow="0" w:firstColumn="1" w:lastColumn="0" w:noHBand="0" w:noVBand="1"/>
      </w:tblPr>
      <w:tblGrid>
        <w:gridCol w:w="1975"/>
        <w:gridCol w:w="1800"/>
      </w:tblGrid>
      <w:tr w:rsidR="00B531F5" w:rsidRPr="003D7451" w14:paraId="6661F8B0" w14:textId="77777777" w:rsidTr="00941702">
        <w:tc>
          <w:tcPr>
            <w:tcW w:w="3775" w:type="dxa"/>
            <w:gridSpan w:val="2"/>
          </w:tcPr>
          <w:p w14:paraId="01C7BB1D" w14:textId="6F09CAB5" w:rsidR="00B531F5" w:rsidRPr="003D7451" w:rsidRDefault="00B531F5" w:rsidP="00B531F5">
            <w:pPr>
              <w:pStyle w:val="BodyText"/>
              <w:spacing w:before="0"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Style</w:t>
            </w:r>
          </w:p>
        </w:tc>
      </w:tr>
      <w:tr w:rsidR="00B531F5" w:rsidRPr="003D7451" w14:paraId="0AD06264" w14:textId="77777777" w:rsidTr="00941702">
        <w:tc>
          <w:tcPr>
            <w:tcW w:w="1975" w:type="dxa"/>
          </w:tcPr>
          <w:p w14:paraId="2046F18E" w14:textId="086DCB3A" w:rsidR="00B531F5" w:rsidRPr="00FE02E6" w:rsidRDefault="003C5192" w:rsidP="00B531F5">
            <w:pPr>
              <w:pStyle w:val="BodyText"/>
              <w:spacing w:before="0" w:after="0"/>
              <w:jc w:val="center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horizontal</w:t>
            </w:r>
            <w:r w:rsidR="00941702">
              <w:rPr>
                <w:rFonts w:ascii="Calibri" w:hAnsi="Calibri" w:cs="Calibri"/>
                <w:sz w:val="20"/>
                <w:szCs w:val="20"/>
                <w:lang w:val="en-US"/>
              </w:rPr>
              <w:t xml:space="preserve"> (column)</w:t>
            </w:r>
          </w:p>
        </w:tc>
        <w:tc>
          <w:tcPr>
            <w:tcW w:w="1800" w:type="dxa"/>
          </w:tcPr>
          <w:p w14:paraId="5CAD98EB" w14:textId="1589B729" w:rsidR="00B531F5" w:rsidRPr="003D7451" w:rsidRDefault="00941702" w:rsidP="00B531F5">
            <w:pPr>
              <w:pStyle w:val="BodyText"/>
              <w:spacing w:before="0"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V</w:t>
            </w:r>
            <w:r w:rsidR="003C5192">
              <w:rPr>
                <w:rFonts w:ascii="Calibri" w:hAnsi="Calibri" w:cs="Calibri"/>
                <w:sz w:val="20"/>
                <w:szCs w:val="20"/>
              </w:rPr>
              <w:t>ertical</w:t>
            </w:r>
            <w:r>
              <w:rPr>
                <w:rFonts w:ascii="Calibri" w:hAnsi="Calibri" w:cs="Calibri"/>
                <w:sz w:val="20"/>
                <w:szCs w:val="20"/>
              </w:rPr>
              <w:t xml:space="preserve"> (row)</w:t>
            </w:r>
          </w:p>
        </w:tc>
      </w:tr>
      <w:tr w:rsidR="00B531F5" w:rsidRPr="003D7451" w14:paraId="4325B588" w14:textId="77777777" w:rsidTr="00941702">
        <w:tc>
          <w:tcPr>
            <w:tcW w:w="1975" w:type="dxa"/>
          </w:tcPr>
          <w:p w14:paraId="791C1DDB" w14:textId="279602CA" w:rsidR="00B531F5" w:rsidRPr="00FE02E6" w:rsidRDefault="00B531F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mini</w:t>
            </w:r>
          </w:p>
        </w:tc>
        <w:tc>
          <w:tcPr>
            <w:tcW w:w="1800" w:type="dxa"/>
          </w:tcPr>
          <w:p w14:paraId="46B259A4" w14:textId="5B1B674E" w:rsidR="00B531F5" w:rsidRPr="003D7451" w:rsidRDefault="00B531F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mini</w:t>
            </w:r>
          </w:p>
        </w:tc>
      </w:tr>
      <w:tr w:rsidR="00B531F5" w:rsidRPr="003D7451" w14:paraId="7BD80185" w14:textId="77777777" w:rsidTr="00941702">
        <w:tc>
          <w:tcPr>
            <w:tcW w:w="1975" w:type="dxa"/>
          </w:tcPr>
          <w:p w14:paraId="604DEC6B" w14:textId="30ACC7A0" w:rsidR="00B531F5" w:rsidRDefault="00B531F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small</w:t>
            </w:r>
          </w:p>
        </w:tc>
        <w:tc>
          <w:tcPr>
            <w:tcW w:w="1800" w:type="dxa"/>
          </w:tcPr>
          <w:p w14:paraId="2873C1A1" w14:textId="38A8DBBD" w:rsidR="00B531F5" w:rsidRDefault="00B531F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small</w:t>
            </w:r>
          </w:p>
        </w:tc>
      </w:tr>
      <w:tr w:rsidR="00B531F5" w:rsidRPr="003D7451" w14:paraId="020EF015" w14:textId="77777777" w:rsidTr="00941702">
        <w:tc>
          <w:tcPr>
            <w:tcW w:w="1975" w:type="dxa"/>
          </w:tcPr>
          <w:p w14:paraId="2929BDB4" w14:textId="2B641ED7" w:rsidR="00B531F5" w:rsidRDefault="00B531F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large</w:t>
            </w:r>
          </w:p>
        </w:tc>
        <w:tc>
          <w:tcPr>
            <w:tcW w:w="1800" w:type="dxa"/>
          </w:tcPr>
          <w:p w14:paraId="415F5A10" w14:textId="1F534105" w:rsidR="00B531F5" w:rsidRDefault="00B531F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arge</w:t>
            </w:r>
          </w:p>
        </w:tc>
      </w:tr>
      <w:tr w:rsidR="00B531F5" w:rsidRPr="003D7451" w14:paraId="0DFECEA4" w14:textId="77777777" w:rsidTr="00941702">
        <w:tc>
          <w:tcPr>
            <w:tcW w:w="1975" w:type="dxa"/>
          </w:tcPr>
          <w:p w14:paraId="72C9E34A" w14:textId="0584F6DF" w:rsidR="00B531F5" w:rsidRDefault="00B531F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  <w:lang w:val="en-US"/>
              </w:rPr>
            </w:pPr>
            <w:r>
              <w:rPr>
                <w:rFonts w:ascii="Calibri" w:hAnsi="Calibri" w:cs="Calibri"/>
                <w:sz w:val="20"/>
                <w:szCs w:val="20"/>
                <w:lang w:val="en-US"/>
              </w:rPr>
              <w:t>big</w:t>
            </w:r>
          </w:p>
        </w:tc>
        <w:tc>
          <w:tcPr>
            <w:tcW w:w="1800" w:type="dxa"/>
          </w:tcPr>
          <w:p w14:paraId="46217E80" w14:textId="0113A91F" w:rsidR="00B531F5" w:rsidRDefault="00B531F5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big</w:t>
            </w:r>
          </w:p>
        </w:tc>
      </w:tr>
    </w:tbl>
    <w:p w14:paraId="2DCEA8C0" w14:textId="77777777" w:rsidR="00F919D4" w:rsidRPr="003D7451" w:rsidRDefault="00F919D4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</w:p>
    <w:p w14:paraId="58692E6A" w14:textId="04419556" w:rsidR="00130A45" w:rsidRDefault="00130A45" w:rsidP="00CF7285">
      <w:pPr>
        <w:pStyle w:val="BodyText"/>
        <w:spacing w:before="0" w:after="0"/>
        <w:rPr>
          <w:rFonts w:ascii="Calibri" w:hAnsi="Calibri" w:cs="Calibri"/>
          <w:b/>
          <w:i/>
          <w:sz w:val="20"/>
          <w:szCs w:val="20"/>
        </w:rPr>
      </w:pPr>
      <w:r>
        <w:rPr>
          <w:rFonts w:ascii="Calibri" w:hAnsi="Calibri" w:cs="Calibri"/>
          <w:b/>
          <w:i/>
          <w:noProof/>
          <w:sz w:val="20"/>
          <w:szCs w:val="20"/>
        </w:rPr>
        <w:lastRenderedPageBreak/>
        <w:drawing>
          <wp:inline distT="0" distB="0" distL="0" distR="0" wp14:anchorId="630AB146" wp14:editId="24F42E08">
            <wp:extent cx="5455920" cy="497586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dashboard 4x4.jpg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55920" cy="4975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F5BEB35" w14:textId="77777777" w:rsidR="00130A45" w:rsidRDefault="00130A45" w:rsidP="00CF7285">
      <w:pPr>
        <w:pStyle w:val="BodyText"/>
        <w:spacing w:before="0" w:after="0"/>
        <w:rPr>
          <w:rFonts w:ascii="Calibri" w:hAnsi="Calibri" w:cs="Calibri"/>
          <w:b/>
          <w:i/>
          <w:sz w:val="20"/>
          <w:szCs w:val="20"/>
        </w:rPr>
      </w:pPr>
    </w:p>
    <w:p w14:paraId="570BFC2B" w14:textId="77777777" w:rsidR="00130A45" w:rsidRDefault="00130A45" w:rsidP="00CF7285">
      <w:pPr>
        <w:pStyle w:val="BodyText"/>
        <w:spacing w:before="0" w:after="0"/>
        <w:rPr>
          <w:rFonts w:ascii="Calibri" w:hAnsi="Calibri" w:cs="Calibri"/>
          <w:b/>
          <w:i/>
          <w:sz w:val="20"/>
          <w:szCs w:val="20"/>
        </w:rPr>
      </w:pPr>
    </w:p>
    <w:p w14:paraId="5B74D05F" w14:textId="245B20F4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b/>
          <w:i/>
          <w:sz w:val="20"/>
          <w:szCs w:val="20"/>
        </w:rPr>
        <w:t>Settings</w:t>
      </w:r>
      <w:r w:rsidRPr="003D7451">
        <w:rPr>
          <w:rFonts w:ascii="Calibri" w:hAnsi="Calibri" w:cs="Calibri"/>
          <w:sz w:val="20"/>
          <w:szCs w:val="20"/>
        </w:rPr>
        <w:t>:</w:t>
      </w:r>
    </w:p>
    <w:p w14:paraId="2B6AB736" w14:textId="40D741D2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- tamanho (pixel) da coluna</w:t>
      </w:r>
    </w:p>
    <w:p w14:paraId="38035F45" w14:textId="63AC7BC2" w:rsidR="00B756C1" w:rsidRPr="003D745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3D7451">
        <w:rPr>
          <w:rFonts w:ascii="Calibri" w:hAnsi="Calibri" w:cs="Calibri"/>
          <w:sz w:val="20"/>
          <w:szCs w:val="20"/>
        </w:rPr>
        <w:t>- connection string SQL Server</w:t>
      </w:r>
    </w:p>
    <w:p w14:paraId="6B14B40A" w14:textId="77777777" w:rsidR="003D7451" w:rsidRPr="003D7451" w:rsidRDefault="003D7451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</w:p>
    <w:p w14:paraId="746AACEF" w14:textId="4DA1C14E" w:rsidR="00B756C1" w:rsidRDefault="001E0356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  <w:r w:rsidRPr="00FE02E6">
        <w:rPr>
          <w:rFonts w:ascii="Calibri" w:hAnsi="Calibri" w:cs="Calibri"/>
          <w:b/>
          <w:i/>
          <w:sz w:val="20"/>
          <w:szCs w:val="20"/>
        </w:rPr>
        <w:t>Ferramentas</w:t>
      </w:r>
      <w:r w:rsidRPr="003D7451">
        <w:rPr>
          <w:rFonts w:ascii="Calibri" w:hAnsi="Calibri" w:cs="Calibri"/>
          <w:sz w:val="20"/>
          <w:szCs w:val="20"/>
        </w:rPr>
        <w:t xml:space="preserve"> (tools):</w:t>
      </w:r>
    </w:p>
    <w:tbl>
      <w:tblPr>
        <w:tblStyle w:val="PlainTable2"/>
        <w:tblW w:w="0" w:type="auto"/>
        <w:tblLook w:val="04A0" w:firstRow="1" w:lastRow="0" w:firstColumn="1" w:lastColumn="0" w:noHBand="0" w:noVBand="1"/>
      </w:tblPr>
      <w:tblGrid>
        <w:gridCol w:w="1525"/>
        <w:gridCol w:w="1080"/>
        <w:gridCol w:w="3960"/>
        <w:gridCol w:w="2430"/>
      </w:tblGrid>
      <w:tr w:rsidR="005330DD" w14:paraId="592B9CE7" w14:textId="14A00C07" w:rsidTr="00D362F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572C9BFD" w14:textId="749E9189" w:rsidR="005330DD" w:rsidRDefault="005330DD" w:rsidP="00F95698">
            <w:pPr>
              <w:pStyle w:val="BodyText"/>
              <w:spacing w:before="0" w:after="0"/>
              <w:jc w:val="center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IDE</w:t>
            </w:r>
          </w:p>
        </w:tc>
        <w:tc>
          <w:tcPr>
            <w:tcW w:w="1080" w:type="dxa"/>
          </w:tcPr>
          <w:p w14:paraId="65691080" w14:textId="07584EC8" w:rsidR="005330DD" w:rsidRDefault="005330DD" w:rsidP="00F95698">
            <w:pPr>
              <w:pStyle w:val="BodyText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Language</w:t>
            </w:r>
          </w:p>
        </w:tc>
        <w:tc>
          <w:tcPr>
            <w:tcW w:w="3960" w:type="dxa"/>
          </w:tcPr>
          <w:p w14:paraId="0AAAE54E" w14:textId="150B1FE3" w:rsidR="005330DD" w:rsidRDefault="005330DD" w:rsidP="00F95698">
            <w:pPr>
              <w:pStyle w:val="BodyText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Tools</w:t>
            </w:r>
          </w:p>
        </w:tc>
        <w:tc>
          <w:tcPr>
            <w:tcW w:w="2430" w:type="dxa"/>
          </w:tcPr>
          <w:p w14:paraId="5AFA1F3D" w14:textId="1FEF5EB9" w:rsidR="005330DD" w:rsidRDefault="005330DD" w:rsidP="00F95698">
            <w:pPr>
              <w:pStyle w:val="BodyText"/>
              <w:spacing w:before="0" w:after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>
              <w:rPr>
                <w:rFonts w:ascii="Calibri" w:hAnsi="Calibri" w:cs="Calibri"/>
                <w:sz w:val="20"/>
                <w:szCs w:val="20"/>
              </w:rPr>
              <w:t>UI</w:t>
            </w:r>
          </w:p>
        </w:tc>
      </w:tr>
      <w:tr w:rsidR="005330DD" w14:paraId="43A6383C" w14:textId="488D57ED" w:rsidTr="00D362F2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525" w:type="dxa"/>
          </w:tcPr>
          <w:p w14:paraId="792F3344" w14:textId="3E29968B" w:rsidR="005330DD" w:rsidRDefault="005330DD" w:rsidP="00CF7285">
            <w:pPr>
              <w:pStyle w:val="BodyText"/>
              <w:spacing w:before="0" w:after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Visual Studio 2019</w:t>
            </w:r>
          </w:p>
        </w:tc>
        <w:tc>
          <w:tcPr>
            <w:tcW w:w="1080" w:type="dxa"/>
          </w:tcPr>
          <w:p w14:paraId="22CEA061" w14:textId="1517051D" w:rsidR="005330DD" w:rsidRDefault="005330DD" w:rsidP="00CF7285">
            <w:pPr>
              <w:pStyle w:val="BodyText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C# 7.3</w:t>
            </w:r>
            <w:r>
              <w:rPr>
                <w:rFonts w:ascii="Calibri" w:hAnsi="Calibri" w:cs="Calibri"/>
                <w:sz w:val="20"/>
                <w:szCs w:val="20"/>
              </w:rPr>
              <w:br/>
            </w:r>
            <w:r w:rsidRPr="003D7451">
              <w:rPr>
                <w:rFonts w:ascii="Calibri" w:hAnsi="Calibri" w:cs="Calibri"/>
                <w:sz w:val="20"/>
                <w:szCs w:val="20"/>
              </w:rPr>
              <w:t>.Net 4.7.2</w:t>
            </w:r>
          </w:p>
        </w:tc>
        <w:tc>
          <w:tcPr>
            <w:tcW w:w="3960" w:type="dxa"/>
          </w:tcPr>
          <w:p w14:paraId="6BEB79A2" w14:textId="114AB120" w:rsidR="005330DD" w:rsidRDefault="005330DD" w:rsidP="00CF7285">
            <w:pPr>
              <w:pStyle w:val="BodyText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Caliburn.Micro 3.2 (MVVM pattern)</w:t>
            </w:r>
            <w:r>
              <w:rPr>
                <w:rFonts w:ascii="Calibri" w:hAnsi="Calibri" w:cs="Calibri"/>
                <w:sz w:val="20"/>
                <w:szCs w:val="20"/>
              </w:rPr>
              <w:br/>
            </w:r>
            <w:r w:rsidRPr="003D7451">
              <w:rPr>
                <w:rFonts w:ascii="Calibri" w:hAnsi="Calibri" w:cs="Calibri"/>
                <w:sz w:val="20"/>
                <w:szCs w:val="20"/>
              </w:rPr>
              <w:t>XDMessaging.Lite 5</w:t>
            </w:r>
            <w:r>
              <w:rPr>
                <w:rFonts w:ascii="Calibri" w:hAnsi="Calibri" w:cs="Calibri"/>
                <w:sz w:val="20"/>
                <w:szCs w:val="20"/>
              </w:rPr>
              <w:br/>
            </w:r>
            <w:r w:rsidRPr="003D7451">
              <w:rPr>
                <w:rFonts w:ascii="Calibri" w:hAnsi="Calibri" w:cs="Calibri"/>
                <w:sz w:val="20"/>
                <w:szCs w:val="20"/>
              </w:rPr>
              <w:t>Microsoft.EntityFrameworkCore.SqlServer 2.2</w:t>
            </w:r>
            <w:r>
              <w:rPr>
                <w:rFonts w:ascii="Calibri" w:hAnsi="Calibri" w:cs="Calibri"/>
                <w:sz w:val="20"/>
                <w:szCs w:val="20"/>
              </w:rPr>
              <w:br/>
            </w:r>
            <w:r w:rsidRPr="003D7451">
              <w:rPr>
                <w:rFonts w:ascii="Calibri" w:hAnsi="Calibri" w:cs="Calibri"/>
                <w:sz w:val="20"/>
                <w:szCs w:val="20"/>
              </w:rPr>
              <w:t>rrLibrary</w:t>
            </w:r>
          </w:p>
        </w:tc>
        <w:tc>
          <w:tcPr>
            <w:tcW w:w="2430" w:type="dxa"/>
          </w:tcPr>
          <w:p w14:paraId="71730718" w14:textId="75DC1D55" w:rsidR="005330DD" w:rsidRDefault="005330DD" w:rsidP="00CF7285">
            <w:pPr>
              <w:pStyle w:val="BodyText"/>
              <w:spacing w:before="0" w:after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Calibri" w:hAnsi="Calibri" w:cs="Calibri"/>
                <w:sz w:val="20"/>
                <w:szCs w:val="20"/>
              </w:rPr>
            </w:pPr>
            <w:r w:rsidRPr="003D7451">
              <w:rPr>
                <w:rFonts w:ascii="Calibri" w:hAnsi="Calibri" w:cs="Calibri"/>
                <w:sz w:val="20"/>
                <w:szCs w:val="20"/>
              </w:rPr>
              <w:t>MaterialDesignThemes 2.5</w:t>
            </w:r>
            <w:r>
              <w:rPr>
                <w:rFonts w:ascii="Calibri" w:hAnsi="Calibri" w:cs="Calibri"/>
                <w:sz w:val="20"/>
                <w:szCs w:val="20"/>
              </w:rPr>
              <w:br/>
            </w:r>
            <w:r w:rsidRPr="003D7451">
              <w:rPr>
                <w:rFonts w:ascii="Calibri" w:hAnsi="Calibri" w:cs="Calibri"/>
                <w:sz w:val="20"/>
                <w:szCs w:val="20"/>
              </w:rPr>
              <w:t>gong-wpf-dragdrop 1.1</w:t>
            </w:r>
          </w:p>
        </w:tc>
      </w:tr>
    </w:tbl>
    <w:p w14:paraId="5181B64F" w14:textId="17D861B4" w:rsidR="005330DD" w:rsidRDefault="005330DD" w:rsidP="00CF7285">
      <w:pPr>
        <w:pStyle w:val="BodyText"/>
        <w:spacing w:before="0" w:after="0"/>
        <w:rPr>
          <w:rFonts w:ascii="Calibri" w:hAnsi="Calibri" w:cs="Calibri"/>
          <w:sz w:val="20"/>
          <w:szCs w:val="20"/>
        </w:rPr>
      </w:pPr>
    </w:p>
    <w:sectPr w:rsidR="005330DD" w:rsidSect="00773E91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AF2DA0" w14:textId="77777777" w:rsidR="009856D0" w:rsidRDefault="009856D0">
      <w:pPr>
        <w:spacing w:after="0"/>
      </w:pPr>
      <w:r>
        <w:separator/>
      </w:r>
    </w:p>
  </w:endnote>
  <w:endnote w:type="continuationSeparator" w:id="0">
    <w:p w14:paraId="529F9FD0" w14:textId="77777777" w:rsidR="009856D0" w:rsidRDefault="009856D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AB6AF00" w14:textId="77777777" w:rsidR="009856D0" w:rsidRDefault="009856D0">
      <w:r>
        <w:separator/>
      </w:r>
    </w:p>
  </w:footnote>
  <w:footnote w:type="continuationSeparator" w:id="0">
    <w:p w14:paraId="4BEA9CBE" w14:textId="77777777" w:rsidR="009856D0" w:rsidRDefault="009856D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A66AC3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4A9FCF7"/>
    <w:multiLevelType w:val="multilevel"/>
    <w:tmpl w:val="8FE6DE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F0EA5"/>
    <w:rsid w:val="00130528"/>
    <w:rsid w:val="00130A45"/>
    <w:rsid w:val="001A5888"/>
    <w:rsid w:val="001B64A4"/>
    <w:rsid w:val="001E0356"/>
    <w:rsid w:val="003C5192"/>
    <w:rsid w:val="003D7451"/>
    <w:rsid w:val="00435EF5"/>
    <w:rsid w:val="004E29B3"/>
    <w:rsid w:val="004F34F4"/>
    <w:rsid w:val="00510E1A"/>
    <w:rsid w:val="005330DD"/>
    <w:rsid w:val="00590D07"/>
    <w:rsid w:val="00655861"/>
    <w:rsid w:val="00672C02"/>
    <w:rsid w:val="00695C52"/>
    <w:rsid w:val="00773E91"/>
    <w:rsid w:val="00784D58"/>
    <w:rsid w:val="008D6055"/>
    <w:rsid w:val="008D6863"/>
    <w:rsid w:val="00941702"/>
    <w:rsid w:val="009856D0"/>
    <w:rsid w:val="009A00F1"/>
    <w:rsid w:val="00AD2003"/>
    <w:rsid w:val="00B11745"/>
    <w:rsid w:val="00B531F5"/>
    <w:rsid w:val="00B756C1"/>
    <w:rsid w:val="00B86B75"/>
    <w:rsid w:val="00BC2066"/>
    <w:rsid w:val="00BC48D5"/>
    <w:rsid w:val="00C36279"/>
    <w:rsid w:val="00CF7285"/>
    <w:rsid w:val="00D0532D"/>
    <w:rsid w:val="00D362F2"/>
    <w:rsid w:val="00E27DB7"/>
    <w:rsid w:val="00E315A3"/>
    <w:rsid w:val="00E61F7B"/>
    <w:rsid w:val="00EF0248"/>
    <w:rsid w:val="00F919D4"/>
    <w:rsid w:val="00F95698"/>
    <w:rsid w:val="00FE02E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E2E4B"/>
  <w15:docId w15:val="{0B7D5489-2284-4158-A84A-4D7E15FC8A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lang w:val="pt-BR"/>
    </w:rPr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table" w:styleId="TableGrid">
    <w:name w:val="Table Grid"/>
    <w:basedOn w:val="TableNormal"/>
    <w:rsid w:val="00510E1A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-Accent6">
    <w:name w:val="Grid Table 1 Light Accent 6"/>
    <w:basedOn w:val="TableNormal"/>
    <w:uiPriority w:val="46"/>
    <w:rsid w:val="00510E1A"/>
    <w:pPr>
      <w:spacing w:after="0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0532D"/>
    <w:pPr>
      <w:spacing w:after="0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F95698"/>
    <w:pPr>
      <w:spacing w:after="0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PlainTable2">
    <w:name w:val="Plain Table 2"/>
    <w:basedOn w:val="TableNormal"/>
    <w:rsid w:val="00D362F2"/>
    <w:pPr>
      <w:spacing w:after="0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rsid w:val="000F0EA5"/>
    <w:pPr>
      <w:spacing w:after="0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TableGridLight">
    <w:name w:val="Grid Table Light"/>
    <w:basedOn w:val="TableNormal"/>
    <w:rsid w:val="00B531F5"/>
    <w:pPr>
      <w:spacing w:after="0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jpg"/><Relationship Id="rId5" Type="http://schemas.openxmlformats.org/officeDocument/2006/relationships/webSettings" Target="webSettings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F00C88-C29D-4C2B-9285-B709E4304D1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9</TotalTime>
  <Pages>3</Pages>
  <Words>173</Words>
  <Characters>940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oberto Jucá</dc:creator>
  <cp:lastModifiedBy>Roberto Jucá</cp:lastModifiedBy>
  <cp:revision>23</cp:revision>
  <dcterms:created xsi:type="dcterms:W3CDTF">2019-02-28T12:57:00Z</dcterms:created>
  <dcterms:modified xsi:type="dcterms:W3CDTF">2019-03-01T11:29:00Z</dcterms:modified>
</cp:coreProperties>
</file>